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76C9" w:rsidRDefault="008876C9" w:rsidP="005737CA">
      <w:bookmarkStart w:id="0" w:name="_GoBack"/>
      <w:bookmarkEnd w:id="0"/>
    </w:p>
    <w:p w:rsidR="008876C9" w:rsidRDefault="001573A2" w:rsidP="005737CA">
      <w:r w:rsidRPr="001573A2">
        <w:t>I have a teenage son that study high school. He left the house to wait for the bus outside. I assumed</w:t>
      </w:r>
      <w:r w:rsidR="00114AE7">
        <w:t xml:space="preserve"> always that he rides the bus and </w:t>
      </w:r>
      <w:r w:rsidRPr="001573A2">
        <w:t xml:space="preserve">don’t even check if he's gone already because after three o clock in the afternoon he came home. Wednesday came after he left the house to wait for the bus outside I decided to clean my garden. When I was outside the house looking around, I saw my son walking towards his friend’s house in the other street. I think why </w:t>
      </w:r>
      <w:r w:rsidRPr="00B376B8">
        <w:rPr>
          <w:noProof/>
        </w:rPr>
        <w:t>h</w:t>
      </w:r>
      <w:r w:rsidR="00B376B8">
        <w:rPr>
          <w:noProof/>
        </w:rPr>
        <w:t>e'</w:t>
      </w:r>
      <w:r w:rsidRPr="00B376B8">
        <w:rPr>
          <w:noProof/>
        </w:rPr>
        <w:t>s</w:t>
      </w:r>
      <w:r w:rsidRPr="001573A2">
        <w:t xml:space="preserve"> here? I called the school, and I found out two days he didn’t attend school. I was angry when I found out that he </w:t>
      </w:r>
      <w:r w:rsidR="00114AE7" w:rsidRPr="001573A2">
        <w:t>pretends</w:t>
      </w:r>
      <w:r w:rsidRPr="001573A2">
        <w:t xml:space="preserve"> to me that he went to school. I called and asked him why you didn’t attend the school? He </w:t>
      </w:r>
      <w:r w:rsidR="00B376B8">
        <w:rPr>
          <w:noProof/>
        </w:rPr>
        <w:t>just</w:t>
      </w:r>
      <w:r w:rsidRPr="001573A2">
        <w:t xml:space="preserve"> answered to me that his tired and I want to quit school. He always a problem in school or even in the house. After I talked to him, I am </w:t>
      </w:r>
      <w:r w:rsidR="00114AE7">
        <w:t xml:space="preserve">mad </w:t>
      </w:r>
      <w:r w:rsidRPr="001573A2">
        <w:t>and frustrated. Before the school came, I bought him everything shoes, pants, school supplies, and paid his rental laptop. I feel like he used me to get new pants and new shoes. I talked to him again I was raising my voice and asking him why you don’t want to go back to school what the problem is? He said I want to rest this year. I called the department of social service asking for</w:t>
      </w:r>
      <w:r w:rsidR="00114AE7">
        <w:t xml:space="preserve"> a</w:t>
      </w:r>
      <w:r w:rsidRPr="001573A2">
        <w:t xml:space="preserve"> help, but it makes me more frustrated because by them NC law you can’t force a 17 years old to go back to school. I feel sad because I want him to finish his school, but he doesn’t want. I get frustrated because I been helping him most of his life, but he wants to give up his school because he wants to rest. I want him to finish his school and go to college. One thing I learned never give up even he gives up because one day of his life he will remember all the things I teach him.</w:t>
      </w:r>
    </w:p>
    <w:sectPr w:rsidR="008876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tDQzMDG3MLE0tjRX0lEKTi0uzszPAykwqgUA/+33TywAAAA="/>
  </w:docVars>
  <w:rsids>
    <w:rsidRoot w:val="005737CA"/>
    <w:rsid w:val="000D013D"/>
    <w:rsid w:val="00114AE7"/>
    <w:rsid w:val="001573A2"/>
    <w:rsid w:val="00226745"/>
    <w:rsid w:val="002E237E"/>
    <w:rsid w:val="005445E6"/>
    <w:rsid w:val="005737CA"/>
    <w:rsid w:val="005D116A"/>
    <w:rsid w:val="006F201B"/>
    <w:rsid w:val="00734FD8"/>
    <w:rsid w:val="008876C9"/>
    <w:rsid w:val="00940F58"/>
    <w:rsid w:val="00A62CBA"/>
    <w:rsid w:val="00B376B8"/>
    <w:rsid w:val="00B4597C"/>
    <w:rsid w:val="00BA699F"/>
    <w:rsid w:val="00D538C0"/>
    <w:rsid w:val="00D7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175C97-36DF-45B1-A28C-BDA54926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zel russ</dc:creator>
  <cp:keywords/>
  <dc:description/>
  <cp:lastModifiedBy>aizel russ</cp:lastModifiedBy>
  <cp:revision>8</cp:revision>
  <dcterms:created xsi:type="dcterms:W3CDTF">2017-09-01T17:13:00Z</dcterms:created>
  <dcterms:modified xsi:type="dcterms:W3CDTF">2017-09-05T12:18:00Z</dcterms:modified>
</cp:coreProperties>
</file>